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E0D3D47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945553">
        <w:rPr>
          <w:b/>
          <w:bCs/>
          <w:i/>
          <w:iCs/>
          <w:sz w:val="32"/>
          <w:szCs w:val="32"/>
        </w:rPr>
        <w:t>– Asaduzzaman Noor</w:t>
      </w:r>
      <w:r w:rsidR="000B6084">
        <w:rPr>
          <w:b/>
          <w:bCs/>
          <w:i/>
          <w:iCs/>
          <w:sz w:val="32"/>
          <w:szCs w:val="32"/>
        </w:rPr>
        <w:t xml:space="preserve">                         </w:t>
      </w:r>
      <w:r w:rsidR="000B6084" w:rsidRPr="000B6084">
        <w:rPr>
          <w:b/>
          <w:bCs/>
          <w:i/>
          <w:iCs/>
          <w:color w:val="FF0000"/>
          <w:sz w:val="96"/>
          <w:szCs w:val="96"/>
        </w:rPr>
        <w:t xml:space="preserve">     </w:t>
      </w:r>
      <w:r w:rsidR="003C4309">
        <w:rPr>
          <w:b/>
          <w:bCs/>
          <w:i/>
          <w:iCs/>
          <w:color w:val="FF0000"/>
          <w:sz w:val="96"/>
          <w:szCs w:val="96"/>
        </w:rPr>
        <w:t>1</w:t>
      </w:r>
      <w:r w:rsidR="000B6084" w:rsidRPr="000B6084">
        <w:rPr>
          <w:b/>
          <w:bCs/>
          <w:i/>
          <w:iCs/>
          <w:color w:val="FF0000"/>
          <w:sz w:val="96"/>
          <w:szCs w:val="96"/>
        </w:rPr>
        <w:t>0</w:t>
      </w:r>
      <w:r w:rsidR="003C4309">
        <w:rPr>
          <w:b/>
          <w:bCs/>
          <w:i/>
          <w:iCs/>
          <w:color w:val="FF0000"/>
          <w:sz w:val="96"/>
          <w:szCs w:val="96"/>
        </w:rPr>
        <w:t>/10</w:t>
      </w:r>
    </w:p>
    <w:p w14:paraId="6FA4D97D" w14:textId="491303CC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945553">
        <w:rPr>
          <w:b/>
          <w:bCs/>
          <w:i/>
          <w:iCs/>
          <w:sz w:val="32"/>
          <w:szCs w:val="32"/>
        </w:rPr>
        <w:t>– 163 1231 042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69B6514E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Because segment registers are supposed to hold addresses/locations. To be precise, it stores 20 bit pointers using 16 bits registers.</w:t>
      </w:r>
    </w:p>
    <w:p w14:paraId="125A1047" w14:textId="56721E95" w:rsidR="00531CCB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he data that reside in segment registers are always bound to be executed, so writing random data in register is never a good idea.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10D0D201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316D6A22" w14:textId="77777777" w:rsidR="00103CAF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1379A2F0" w:rsidR="00FC43B5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org 100h</w:t>
      </w:r>
    </w:p>
    <w:p w14:paraId="1CDBFF2A" w14:textId="77777777" w:rsidR="00945553" w:rsidRDefault="00945553" w:rsidP="00945553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</w:p>
    <w:p w14:paraId="3ED8A721" w14:textId="77777777" w:rsidR="00945553" w:rsidRDefault="00945553" w:rsidP="00945553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K1 EQU 1</w:t>
      </w:r>
    </w:p>
    <w:p w14:paraId="189071A9" w14:textId="77777777" w:rsidR="00945553" w:rsidRDefault="00945553" w:rsidP="00945553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K2 EQU 2</w:t>
      </w:r>
    </w:p>
    <w:p w14:paraId="767CFF7F" w14:textId="293A9151" w:rsidR="00103CAF" w:rsidRDefault="00103CAF" w:rsidP="00945553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5AB896C6" w:rsidR="00FC43B5" w:rsidRDefault="00531CCB" w:rsidP="00D964D8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,1</w:t>
      </w:r>
    </w:p>
    <w:p w14:paraId="77472689" w14:textId="1DA76E03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2</w:t>
      </w:r>
    </w:p>
    <w:p w14:paraId="7F9E5F8F" w14:textId="10B78422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2</w:t>
      </w:r>
    </w:p>
    <w:p w14:paraId="203A5883" w14:textId="139DB455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1</w:t>
      </w:r>
    </w:p>
    <w:p w14:paraId="45125FDB" w14:textId="77777777" w:rsidR="00103CAF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3462959C" w:rsidR="00FC43B5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ret</w:t>
      </w: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76C4589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CD06961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405BB8" w14:textId="77777777" w:rsidR="00A9001E" w:rsidRDefault="00A9001E" w:rsidP="00B51425">
      <w:r>
        <w:separator/>
      </w:r>
    </w:p>
  </w:endnote>
  <w:endnote w:type="continuationSeparator" w:id="0">
    <w:p w14:paraId="3E4FE8DC" w14:textId="77777777" w:rsidR="00A9001E" w:rsidRDefault="00A9001E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FDBD06" w14:textId="77777777" w:rsidR="00A9001E" w:rsidRDefault="00A9001E" w:rsidP="00B51425">
      <w:r>
        <w:separator/>
      </w:r>
    </w:p>
  </w:footnote>
  <w:footnote w:type="continuationSeparator" w:id="0">
    <w:p w14:paraId="45E9197E" w14:textId="77777777" w:rsidR="00A9001E" w:rsidRDefault="00A9001E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A9001E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565B8"/>
    <w:rsid w:val="000B3C52"/>
    <w:rsid w:val="000B6084"/>
    <w:rsid w:val="00103CAF"/>
    <w:rsid w:val="00127E6F"/>
    <w:rsid w:val="00191C8F"/>
    <w:rsid w:val="00243F2C"/>
    <w:rsid w:val="003C4309"/>
    <w:rsid w:val="00404B84"/>
    <w:rsid w:val="00446D0E"/>
    <w:rsid w:val="00466338"/>
    <w:rsid w:val="00526746"/>
    <w:rsid w:val="00531CCB"/>
    <w:rsid w:val="005768FD"/>
    <w:rsid w:val="005D70A2"/>
    <w:rsid w:val="005E5605"/>
    <w:rsid w:val="005F6A5C"/>
    <w:rsid w:val="006067E2"/>
    <w:rsid w:val="006A6D92"/>
    <w:rsid w:val="00716D03"/>
    <w:rsid w:val="00726F32"/>
    <w:rsid w:val="00732C2E"/>
    <w:rsid w:val="008230F5"/>
    <w:rsid w:val="008B4217"/>
    <w:rsid w:val="00945553"/>
    <w:rsid w:val="009870AC"/>
    <w:rsid w:val="00A47401"/>
    <w:rsid w:val="00A61C79"/>
    <w:rsid w:val="00A9001E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049AA"/>
    <w:rsid w:val="00C50F95"/>
    <w:rsid w:val="00C83377"/>
    <w:rsid w:val="00CE2572"/>
    <w:rsid w:val="00D33F4D"/>
    <w:rsid w:val="00D964D8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73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53312"/>
    <w:rsid w:val="008C1229"/>
    <w:rsid w:val="00A30CD0"/>
    <w:rsid w:val="00A44B94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00B692-47C8-406B-9BF9-1EC9AD14F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10</cp:revision>
  <dcterms:created xsi:type="dcterms:W3CDTF">2020-07-21T03:14:00Z</dcterms:created>
  <dcterms:modified xsi:type="dcterms:W3CDTF">2020-08-17T08:35:00Z</dcterms:modified>
</cp:coreProperties>
</file>